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odel</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pplied</w:t>
      </w:r>
      <w:r>
        <w:t xml:space="preserve"> </w:t>
      </w:r>
      <w:r>
        <w:t xml:space="preserve">to</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 - 19.7)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8 (25.7 - 31.7) degC, 11.2 degC higher than the modern.</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40" w:name="discussion"/>
    <w:p>
      <w:pPr>
        <w:pStyle w:val="Heading1"/>
      </w:pPr>
      <w:r>
        <w:t xml:space="preserve">Discussion</w:t>
      </w:r>
    </w:p>
    <w:bookmarkStart w:id="3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w:t>
      </w:r>
      <w:r>
        <w:t xml:space="preserve"> </w:t>
      </w:r>
      <w:r>
        <w:rPr>
          <w:bCs/>
          <w:b/>
        </w:rPr>
        <w:t xml:space="preserve">Rasmussen2008?</w:t>
      </w:r>
      <w:r>
        <w:t xml:space="preserve">)</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w:t>
      </w:r>
      <w:r>
        <w:rPr>
          <w:bCs/>
          <w:b/>
        </w:rPr>
        <w:t xml:space="preserve">Beer2008?</w:t>
      </w:r>
      <w:r>
        <w:t xml:space="preserve">)</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Inglis</w:t>
      </w:r>
      <w:r>
        <w:t xml:space="preserve"> </w:t>
      </w:r>
      <w:r>
        <w:rPr>
          <w:iCs/>
          <w:i/>
        </w:rPr>
        <w:t xml:space="preserve">et al.</w:t>
      </w:r>
      <w:r>
        <w:t xml:space="preserve"> </w:t>
      </w:r>
      <w:r>
        <w:t xml:space="preserve">2020;</w:t>
      </w:r>
      <w:r>
        <w:t xml:space="preserve"> </w:t>
      </w:r>
      <w:r>
        <w:rPr>
          <w:bCs/>
          <w:b/>
        </w:rPr>
        <w:t xml:space="preserve">Royer2004?</w:t>
      </w:r>
      <w:r>
        <w:t xml:space="preserve">)</w:t>
      </w:r>
      <w:r>
        <w:t xml:space="preserve">. However, the calculation of global mean surface temperatures from sparse proxy data is susceptible to bias</w:t>
      </w:r>
      <w:r>
        <w:t xml:space="preserve"> </w:t>
      </w:r>
      <w:r>
        <w:t xml:space="preserve">(Jones &amp;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w:t>
      </w:r>
      <w:r>
        <w:t xml:space="preserve"> </w:t>
      </w:r>
      <w:r>
        <w:rPr>
          <w:iCs/>
          <w:i/>
        </w:rPr>
        <w:t xml:space="preserve">et al.</w:t>
      </w:r>
      <w:r>
        <w:t xml:space="preserve"> </w:t>
      </w:r>
      <w:r>
        <w:t xml:space="preserve">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Veizer &amp; Prokoph 2015; Jones &amp; Eichenseer 2022;</w:t>
      </w:r>
      <w:r>
        <w:t xml:space="preserve"> </w:t>
      </w:r>
      <w:r>
        <w:rPr>
          <w:bCs/>
          <w:b/>
        </w:rPr>
        <w:t xml:space="preserve">Royer2004?</w:t>
      </w:r>
      <w:r>
        <w:t xml:space="preserve">)</w:t>
      </w:r>
      <w:r>
        <w:t xml:space="preserve">.</w:t>
      </w:r>
    </w:p>
    <w:bookmarkEnd w:id="37"/>
    <w:bookmarkStart w:id="38" w:name="X1f71baaea19084122b5d528f2bb13a0da3084b7"/>
    <w:p>
      <w:pPr>
        <w:pStyle w:val="Heading2"/>
      </w:pPr>
      <w:r>
        <w:t xml:space="preserve">Incorporating ecological constraints in palaeoclimate reconstructions</w:t>
      </w:r>
    </w:p>
    <w:p>
      <w:pPr>
        <w:pStyle w:val="FirstParagraph"/>
      </w:pPr>
      <w:r>
        <w:t xml:space="preserve">Our results show that incorporating quantified ecological temperature constraints can improve temperature reconstructions base on geochemical proxies alone. Given the significant body of research on the climatic significance of e.g. plants [@ @ @], reptiles [@ ] and lithology types [@ ], there is great potential for improving quantitative palaeoclimate reconstructions across the Phanerozoic. Although the quantification of each climate constraint needs to account for specific information, our modelling framework offers a straightforward way of integrating the quantified information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As with other nearest-living relative methods, our ecological temperature estimates come with limitations: 1)</w:t>
      </w:r>
    </w:p>
    <w:p>
      <w:pPr>
        <w:pStyle w:val="BodyText"/>
      </w:pPr>
      <w:r>
        <w:t xml:space="preserve">However, our simple approach to constructing probability distributions for the thermal range of coral reefs has limitations. The use of only modern coral reefs and mangrove taxa as analogues for their fossil counterparts assumes that the thermal preferences of these taxa have remained unchanged over time, which may not always be the case. In addition, the use of only nearest living relatives as proxies assumes that past reefs may have thrived under the same temperatures as those observed today, which may not always be accurate. Climate change and shifting biogeographical patterns may have resulted in different thermal conditions for ancient reefs. Therefore, our approach should be supplemented with other methods that take into account changes in the thermal tolerance of reef taxa over time.</w:t>
      </w:r>
    </w:p>
    <w:p>
      <w:pPr>
        <w:pStyle w:val="BodyText"/>
      </w:pPr>
      <w:r>
        <w:t xml:space="preserve">Ecological data and other semi-quantiative or qualitative climate constraints are readily incorporated in this modelling framework: The hierarchical structure accounts for variation of temperature estimates from proxies at individual localities, which is treated equivalent to the uncertainty associated with the ecological temperature proxies. Existing palaeoclimate studies have mostly</w:t>
      </w:r>
    </w:p>
    <w:bookmarkEnd w:id="38"/>
    <w:bookmarkStart w:id="39" w:name="early-eocene-climate"/>
    <w:p>
      <w:pPr>
        <w:pStyle w:val="Heading2"/>
      </w:pPr>
      <w:r>
        <w:t xml:space="preserve">Early Eocene climate</w:t>
      </w:r>
    </w:p>
    <w:p>
      <w:pPr>
        <w:pStyle w:val="FirstParagraph"/>
      </w:pPr>
      <w:r>
        <w:t xml:space="preserve">Estimating the GMST without bias is achieved by intersecting the modeled temperature gradient at narrow latitudinal intervals and adjusting for the differing sizes of latitudinal bands through weighting.</w:t>
      </w:r>
    </w:p>
    <w:p>
      <w:pPr>
        <w:pStyle w:val="BodyText"/>
      </w:pPr>
      <w:r>
        <w:t xml:space="preserve">Estimating the GMST from sparse proxies is prone to bias</w:t>
      </w:r>
      <w:r>
        <w:t xml:space="preserve"> </w:t>
      </w:r>
      <w:r>
        <w:t xml:space="preserve">(Jones &amp; Eichenseer 2022)</w:t>
      </w:r>
      <w:r>
        <w:t xml:space="preserve">, and</w:t>
      </w:r>
    </w:p>
    <w:p>
      <w:pPr>
        <w:pStyle w:val="BodyText"/>
      </w:pPr>
      <w:r>
        <w:t xml:space="preserve">Modeling the latitudinal temperature gradient provides a comprehensive temperature distribution across all latitudes, which allows to estimate GMST even</w:t>
      </w:r>
    </w:p>
    <w:p>
      <w:pPr>
        <w:pStyle w:val="BodyText"/>
      </w:pPr>
      <w:r>
        <w:t xml:space="preserve">Modeling the latitudinal temperature gradient provides a comprehensive temperature distribution across all latitudes, which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popularity of reporting global mean temperature in paleoclimate studies is due to its utility as a comprehensive and standardized metric for characterizing and comparing the state of the Earth’s climate and evaluating climate models.</w:t>
      </w:r>
    </w:p>
    <w:p>
      <w:pPr>
        <w:pStyle w:val="BodyText"/>
      </w:pPr>
      <w:r>
        <w:t xml:space="preserve">: The Bayesian framework allows to specify arbitrary priors on the four parameters that control the shape of the gradient (see Methods). In practice, those priors are informed by physical constraints, e.g. restricting water temperatures to above the freezing point. A further improvement to existing methods is that the hierarchical structure of our model explicitly accounts for variation of temperature estimates at individual localities, and for uncertainty associated with the ecological temperature proxies.</w:t>
      </w:r>
    </w:p>
    <w:p>
      <w:pPr>
        <w:pStyle w:val="BodyText"/>
      </w:pPr>
      <w:r>
        <w:t xml:space="preserve">Modeling the latitudinal temperature gradient provides a comprehensive temperature distribution across all latitudes. This information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Modeling the latitudinal temperature gradient provides a comprehensive representation of the temperature distribution across different latitudes. This information can be used to make more informed estimates of the global mean temperature. Even if the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Our parametric model has four parameters that describe the shape of the modeled gradient, and they clearly relate to its magnitude, steepness and the latitude of its greatest steepnes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r>
        <w:t xml:space="preserve"> </w:t>
      </w:r>
      <w:r>
        <w:t xml:space="preserve">Disadvanand have no model parameters that can be readily compared between data sets.</w:t>
      </w:r>
      <w:r>
        <w:t xml:space="preserve"> </w:t>
      </w:r>
      <w:r>
        <w:t xml:space="preserve">-GP regression and interpolation can give rise to inverse gradients ect. –&gt; our method nicely prevents this.</w:t>
      </w:r>
    </w:p>
    <w:p>
      <w:pPr>
        <w:pStyle w:val="BodyText"/>
      </w:pPr>
      <w:r>
        <w:t xml:space="preserve">An extension of the model additionally accounts for measurement uncertainty of the geochemical proxies (maybe cut, otherwise put something to prove that in SM).</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9"/>
    <w:bookmarkEnd w:id="40"/>
    <w:bookmarkStart w:id="41" w:name="conclusions"/>
    <w:p>
      <w:pPr>
        <w:pStyle w:val="Heading1"/>
      </w:pPr>
      <w:r>
        <w:t xml:space="preserve">Conclusions</w:t>
      </w:r>
    </w:p>
    <w:p>
      <w:pPr>
        <w:pStyle w:val="FirstParagraph"/>
      </w:pPr>
      <w:r>
        <w:t xml:space="preserve">In conclusion, the Bayesian hierarchical model presented in this study represents a significant improvement over existing methods for reconstructing past temperatures by incorporating both geochemical and ecological data. The use of a Bayesian framework allows for the specification of prior information based on physical constraints, which can improve interpolation and prediction. By modeling the temperature variation across latitudes, a complete temperature distribution is obtained, filling in gaps in the proxy record and reducing the risk of bias in global mean surface temperature (GMST) estimates. The hierarchical structure of the model accounts for the variation of temperature estimates at individual localities and uncertainty associated with the ecological temperature proxies. This improved method is expected to significantly alter the proxy-based temperature reconstructions of the past, particularly for intervals with small or biased samples of temperature proxies.</w:t>
      </w:r>
      <w:r>
        <w:t xml:space="preserve"> </w:t>
      </w:r>
      <w:r>
        <w:t xml:space="preserve"># Acknowledgements</w:t>
      </w:r>
    </w:p>
    <w:bookmarkEnd w:id="41"/>
    <w:bookmarkStart w:id="42" w:name="author-contributions"/>
    <w:p>
      <w:pPr>
        <w:pStyle w:val="Heading1"/>
      </w:pPr>
      <w:r>
        <w:t xml:space="preserve">Author contributions</w:t>
      </w:r>
    </w:p>
    <w:bookmarkEnd w:id="42"/>
    <w:bookmarkStart w:id="43" w:name="data-accessibility"/>
    <w:p>
      <w:pPr>
        <w:pStyle w:val="Heading1"/>
      </w:pPr>
      <w:r>
        <w:t xml:space="preserve">Data accessibility</w:t>
      </w:r>
    </w:p>
    <w:bookmarkEnd w:id="43"/>
    <w:bookmarkStart w:id="86" w:name="references"/>
    <w:p>
      <w:pPr>
        <w:pStyle w:val="Heading1"/>
      </w:pPr>
      <w:r>
        <w:t xml:space="preserve">References</w:t>
      </w:r>
    </w:p>
    <w:bookmarkStart w:id="85" w:name="refs"/>
    <w:bookmarkStart w:id="45" w:name="ref-Bijl2009"/>
    <w:p>
      <w:pPr>
        <w:pStyle w:val="Bibliography"/>
      </w:pPr>
      <w:r>
        <w:t xml:space="preserve">BIJL, P. K., SCHOUTEN, S., SLUIJS, A., REICHART, G.-J., ZACHOS, J. C. and BRINKHUIS, H. 2009.</w:t>
      </w:r>
      <w:r>
        <w:t xml:space="preserve"> </w:t>
      </w:r>
      <w:hyperlink r:id="rId44">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5"/>
    <w:bookmarkStart w:id="47" w:name="ref-Burke2018"/>
    <w:p>
      <w:pPr>
        <w:pStyle w:val="Bibliography"/>
      </w:pPr>
      <w:r>
        <w:t xml:space="preserve">BURKE, K. D., WILLIAMS, J. W., CHANDLER, M. A., HAYWOOD, A. M., LUNT, D. J. and OTTO-BLIESNER, B. L. 2018.</w:t>
      </w:r>
      <w:r>
        <w:t xml:space="preserve"> </w:t>
      </w:r>
      <w:hyperlink r:id="rId46">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7"/>
    <w:bookmarkStart w:id="49" w:name="ref-Chandra2021"/>
    <w:p>
      <w:pPr>
        <w:pStyle w:val="Bibliography"/>
      </w:pPr>
      <w:r>
        <w:t xml:space="preserve">CHANDRA, R., CRIPPS, S., BUTTERWORTH, N. and MULLER, R. D. 2021.</w:t>
      </w:r>
      <w:r>
        <w:t xml:space="preserve"> </w:t>
      </w:r>
      <w:hyperlink r:id="rId48">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9"/>
    <w:bookmarkStart w:id="51" w:name="ref-Greenwood1995"/>
    <w:p>
      <w:pPr>
        <w:pStyle w:val="Bibliography"/>
      </w:pPr>
      <w:r>
        <w:t xml:space="preserve">GREENWOOD, D. R. and WING, S. L. 1995.</w:t>
      </w:r>
      <w:r>
        <w:t xml:space="preserve"> </w:t>
      </w:r>
      <w:hyperlink r:id="rId50">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51"/>
    <w:bookmarkStart w:id="52"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2"/>
    <w:bookmarkStart w:id="54"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3">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4"/>
    <w:bookmarkStart w:id="55"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5"/>
    <w:bookmarkStart w:id="57" w:name="ref-Jones2022"/>
    <w:p>
      <w:pPr>
        <w:pStyle w:val="Bibliography"/>
      </w:pPr>
      <w:r>
        <w:t xml:space="preserve">JONES, L. A. and EICHENSEER, K. 2022.</w:t>
      </w:r>
      <w:r>
        <w:t xml:space="preserve"> </w:t>
      </w:r>
      <w:hyperlink r:id="rId56">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7"/>
    <w:bookmarkStart w:id="58"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8"/>
    <w:bookmarkStart w:id="59"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9"/>
    <w:bookmarkStart w:id="60"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60"/>
    <w:bookmarkStart w:id="62" w:name="ref-Liu2009"/>
    <w:p>
      <w:pPr>
        <w:pStyle w:val="Bibliography"/>
      </w:pPr>
      <w:r>
        <w:t xml:space="preserve">LIU, Z., PAGANI, M., ZINNIKER, D., DECONTO, R., HUBER, M., BRINKHUIS, H., SHAH, S. R., LECKIE, R. M. and PEARSON, A. 2009.</w:t>
      </w:r>
      <w:r>
        <w:t xml:space="preserve"> </w:t>
      </w:r>
      <w:hyperlink r:id="rId61">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2"/>
    <w:bookmarkStart w:id="63"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3"/>
    <w:bookmarkStart w:id="65" w:name="ref-Popescu2021"/>
    <w:p>
      <w:pPr>
        <w:pStyle w:val="Bibliography"/>
      </w:pPr>
      <w:r>
        <w:t xml:space="preserve">POPESCU, S.-M., SUC, J.-P., FAUQUETTE, S., BESSEDIK, M., JIMÉNEZ-MORENO, G., ROBIN, C. and LABROUSSE, L. 2021.</w:t>
      </w:r>
      <w:r>
        <w:t xml:space="preserve"> </w:t>
      </w:r>
      <w:hyperlink r:id="rId64">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5"/>
    <w:bookmarkStart w:id="67"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6">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7"/>
    <w:bookmarkStart w:id="69" w:name="ref-Quisthoudt2012"/>
    <w:p>
      <w:pPr>
        <w:pStyle w:val="Bibliography"/>
      </w:pPr>
      <w:r>
        <w:t xml:space="preserve">QUISTHOUDT, K., SCHMITZ, N., RANDIN, C. F., DAHDOUH-GUEBAS, F., ROBERT, E. M. R. and KOEDAM, N. 2012.</w:t>
      </w:r>
      <w:r>
        <w:t xml:space="preserve"> </w:t>
      </w:r>
      <w:hyperlink r:id="rId68">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9"/>
    <w:bookmarkStart w:id="70"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70"/>
    <w:bookmarkStart w:id="72" w:name="ref-Scotese2021"/>
    <w:p>
      <w:pPr>
        <w:pStyle w:val="Bibliography"/>
      </w:pPr>
      <w:r>
        <w:t xml:space="preserve">SCOTESE, C. R., SONG, H., MILLS, B. J. W. and VAN DER MEER, D. G. 2021.</w:t>
      </w:r>
      <w:r>
        <w:t xml:space="preserve"> </w:t>
      </w:r>
      <w:hyperlink r:id="rId71">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2"/>
    <w:bookmarkStart w:id="74" w:name="ref-Suan2017"/>
    <w:p>
      <w:pPr>
        <w:pStyle w:val="Bibliography"/>
      </w:pPr>
      <w:r>
        <w:t xml:space="preserve">SUAN, G., POPESCU, S.-M., SUC, J.-P., SCHNYDER, J., FAUQUETTE, S., BAUDIN, F., YOON, D., PIEPJOHN, K., SOBOLEV, N. N. and LABROUSSE, L. 2017.</w:t>
      </w:r>
      <w:r>
        <w:t xml:space="preserve"> </w:t>
      </w:r>
      <w:hyperlink r:id="rId73">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4"/>
    <w:bookmarkStart w:id="76" w:name="ref-Taylor2004"/>
    <w:p>
      <w:pPr>
        <w:pStyle w:val="Bibliography"/>
      </w:pPr>
      <w:r>
        <w:t xml:space="preserve">TAYLOR, S. P., HAYWOOD, A. M., VALDES, P. J. and SELLWOOD, B. W. 2004.</w:t>
      </w:r>
      <w:r>
        <w:t xml:space="preserve"> </w:t>
      </w:r>
      <w:hyperlink r:id="rId75">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6"/>
    <w:bookmarkStart w:id="78" w:name="ref-Veizer2015"/>
    <w:p>
      <w:pPr>
        <w:pStyle w:val="Bibliography"/>
      </w:pPr>
      <w:r>
        <w:t xml:space="preserve">VEIZER, J. and PROKOPH, A. 2015.</w:t>
      </w:r>
      <w:r>
        <w:t xml:space="preserve"> </w:t>
      </w:r>
      <w:hyperlink r:id="rId77">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8"/>
    <w:bookmarkStart w:id="79"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9"/>
    <w:bookmarkStart w:id="80"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80"/>
    <w:bookmarkStart w:id="81"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1"/>
    <w:bookmarkStart w:id="83" w:name="ref-Zhang2019"/>
    <w:p>
      <w:pPr>
        <w:pStyle w:val="Bibliography"/>
      </w:pPr>
      <w:r>
        <w:t xml:space="preserve">ZHANG, L., HAY, W. W., WANG, C. and GU, X. 2019.</w:t>
      </w:r>
      <w:r>
        <w:t xml:space="preserve"> </w:t>
      </w:r>
      <w:hyperlink r:id="rId82">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3"/>
    <w:bookmarkStart w:id="84"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4"/>
    <w:bookmarkEnd w:id="85"/>
    <w:bookmarkEnd w:id="86"/>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odel of latitudinal temperature gradients applied to the Early Eocene</dc:title>
  <dc:creator>Kilian Eichenseer and Lewis A. Jones</dc:creator>
  <cp:keywords/>
  <dcterms:created xsi:type="dcterms:W3CDTF">2023-02-08T15:42:03Z</dcterms:created>
  <dcterms:modified xsi:type="dcterms:W3CDTF">2023-02-08T15: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